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DB5A" w14:textId="77777777" w:rsidR="001873D8" w:rsidRPr="004A5B38" w:rsidRDefault="001278CC">
      <w:pPr>
        <w:spacing w:after="0" w:line="240" w:lineRule="auto"/>
        <w:jc w:val="center"/>
        <w:rPr>
          <w:rFonts w:eastAsia="Calibri"/>
          <w:b/>
          <w:sz w:val="28"/>
          <w:szCs w:val="28"/>
        </w:rPr>
      </w:pPr>
      <w:bookmarkStart w:id="0" w:name="_GoBack"/>
      <w:bookmarkEnd w:id="0"/>
      <w:r w:rsidRPr="004A5B38">
        <w:rPr>
          <w:rFonts w:eastAsia="Calibri"/>
          <w:b/>
          <w:sz w:val="28"/>
          <w:szCs w:val="28"/>
        </w:rPr>
        <w:t>GSA Travel Grant</w:t>
      </w:r>
    </w:p>
    <w:p w14:paraId="5BC0F352" w14:textId="77777777" w:rsidR="001873D8" w:rsidRPr="004A5B38" w:rsidRDefault="001278CC">
      <w:pPr>
        <w:spacing w:after="0" w:line="240" w:lineRule="auto"/>
        <w:jc w:val="center"/>
        <w:rPr>
          <w:rFonts w:eastAsia="Calibri"/>
          <w:b/>
          <w:sz w:val="28"/>
          <w:szCs w:val="28"/>
        </w:rPr>
      </w:pPr>
      <w:r w:rsidRPr="004A5B38">
        <w:rPr>
          <w:rFonts w:eastAsia="Calibri"/>
          <w:b/>
          <w:sz w:val="28"/>
          <w:szCs w:val="28"/>
        </w:rPr>
        <w:t>Sample Budget</w:t>
      </w:r>
    </w:p>
    <w:p w14:paraId="144372A6" w14:textId="77777777" w:rsidR="001873D8" w:rsidRPr="004A5B38" w:rsidRDefault="001278CC">
      <w:pPr>
        <w:rPr>
          <w:rFonts w:eastAsia="Calibri"/>
          <w:b/>
        </w:rPr>
      </w:pPr>
      <w:r w:rsidRPr="004A5B38">
        <w:rPr>
          <w:rFonts w:eastAsia="Calibri"/>
          <w:b/>
        </w:rPr>
        <w:t>ESTIMATES</w:t>
      </w:r>
    </w:p>
    <w:tbl>
      <w:tblPr>
        <w:tblStyle w:val="a"/>
        <w:tblW w:w="11364" w:type="dxa"/>
        <w:tblInd w:w="18" w:type="dxa"/>
        <w:tblLayout w:type="fixed"/>
        <w:tblLook w:val="0400" w:firstRow="0" w:lastRow="0" w:firstColumn="0" w:lastColumn="0" w:noHBand="0" w:noVBand="1"/>
      </w:tblPr>
      <w:tblGrid>
        <w:gridCol w:w="3866"/>
        <w:gridCol w:w="1861"/>
        <w:gridCol w:w="1040"/>
        <w:gridCol w:w="938"/>
        <w:gridCol w:w="3659"/>
      </w:tblGrid>
      <w:tr w:rsidR="001873D8" w:rsidRPr="004A5B38" w14:paraId="105C9280" w14:textId="77777777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A920652" w14:textId="77777777"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F096496" w14:textId="77777777"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Per Unit/Diem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6649E71" w14:textId="77777777"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D1F279F" w14:textId="77777777"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Cost</w:t>
            </w:r>
          </w:p>
        </w:tc>
        <w:tc>
          <w:tcPr>
            <w:tcW w:w="36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F3FDF0C" w14:textId="77777777" w:rsidR="001873D8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Funding Source</w:t>
            </w:r>
          </w:p>
        </w:tc>
      </w:tr>
      <w:tr w:rsidR="001873D8" w:rsidRPr="004A5B38" w14:paraId="6C488F80" w14:textId="77777777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6CE262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round Transportation: Personal Vehicle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35B80C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0.57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E27428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115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8F0D87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663.55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06DC91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 xml:space="preserve">GSA Travel Grant/Personal Funds </w:t>
            </w:r>
          </w:p>
        </w:tc>
      </w:tr>
      <w:tr w:rsidR="001873D8" w:rsidRPr="004A5B38" w14:paraId="2DEB76B3" w14:textId="77777777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B5FFC3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Room (shared among four ind.)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1A2CB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32.2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6F4679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EF6C31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96.75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1684A4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bookmarkStart w:id="1" w:name="_gjdgxs" w:colFirst="0" w:colLast="0"/>
            <w:bookmarkEnd w:id="1"/>
            <w:r w:rsidRPr="004A5B38">
              <w:rPr>
                <w:rFonts w:eastAsia="Calibri"/>
                <w:color w:val="000000"/>
                <w:sz w:val="20"/>
                <w:szCs w:val="20"/>
              </w:rPr>
              <w:t>Sheraton Birmingham, AL/Personal Funds</w:t>
            </w:r>
          </w:p>
        </w:tc>
      </w:tr>
      <w:tr w:rsidR="001873D8" w:rsidRPr="004A5B38" w14:paraId="5292A78F" w14:textId="77777777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572D1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Registration Fees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8281D5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BBB447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FFD0DA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FBF27D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Association of Southeastern Biologists</w:t>
            </w:r>
          </w:p>
        </w:tc>
      </w:tr>
      <w:tr w:rsidR="001873D8" w:rsidRPr="004A5B38" w14:paraId="51C78B93" w14:textId="77777777" w:rsidTr="001278CC">
        <w:trPr>
          <w:trHeight w:val="178"/>
        </w:trPr>
        <w:tc>
          <w:tcPr>
            <w:tcW w:w="3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33066B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Meals and Incidentals (Birmingham, AL)</w:t>
            </w:r>
          </w:p>
        </w:tc>
        <w:tc>
          <w:tcPr>
            <w:tcW w:w="18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8A1F2C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44.0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DAAED5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1DEAB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176.00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78364A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SUNY ESF Travel Office</w:t>
            </w:r>
          </w:p>
        </w:tc>
      </w:tr>
      <w:tr w:rsidR="001873D8" w:rsidRPr="004A5B38" w14:paraId="30481207" w14:textId="77777777" w:rsidTr="001278CC">
        <w:trPr>
          <w:trHeight w:val="238"/>
        </w:trPr>
        <w:tc>
          <w:tcPr>
            <w:tcW w:w="38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F42664F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15BD1B8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A8964C6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3EBCD1C" w14:textId="77777777" w:rsidR="001873D8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992.45</w:t>
            </w:r>
          </w:p>
        </w:tc>
        <w:tc>
          <w:tcPr>
            <w:tcW w:w="36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8286219" w14:textId="77777777" w:rsidR="001873D8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 </w:t>
            </w:r>
          </w:p>
        </w:tc>
      </w:tr>
    </w:tbl>
    <w:p w14:paraId="57E8722E" w14:textId="77777777" w:rsidR="001873D8" w:rsidRPr="004A5B38" w:rsidRDefault="001873D8">
      <w:pPr>
        <w:rPr>
          <w:rFonts w:eastAsia="Calibri"/>
        </w:rPr>
      </w:pPr>
    </w:p>
    <w:p w14:paraId="0B712E2C" w14:textId="77777777" w:rsidR="001873D8" w:rsidRPr="004A5B38" w:rsidRDefault="001278CC">
      <w:pPr>
        <w:rPr>
          <w:rFonts w:eastAsia="Calibri"/>
          <w:b/>
        </w:rPr>
      </w:pPr>
      <w:r w:rsidRPr="004A5B38">
        <w:rPr>
          <w:rFonts w:eastAsia="Calibri"/>
          <w:b/>
        </w:rPr>
        <w:t>FUNDING SOURCES</w:t>
      </w:r>
    </w:p>
    <w:tbl>
      <w:tblPr>
        <w:tblStyle w:val="a0"/>
        <w:tblW w:w="11095" w:type="dxa"/>
        <w:tblInd w:w="18" w:type="dxa"/>
        <w:tblLayout w:type="fixed"/>
        <w:tblLook w:val="0400" w:firstRow="0" w:lastRow="0" w:firstColumn="0" w:lastColumn="0" w:noHBand="0" w:noVBand="1"/>
      </w:tblPr>
      <w:tblGrid>
        <w:gridCol w:w="5580"/>
        <w:gridCol w:w="1062"/>
        <w:gridCol w:w="4453"/>
      </w:tblGrid>
      <w:tr w:rsidR="001278CC" w:rsidRPr="004A5B38" w14:paraId="00463D7D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0051133" w14:textId="77777777"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D718262" w14:textId="77777777" w:rsidR="001278CC" w:rsidRPr="004A5B38" w:rsidRDefault="001278CC">
            <w:pPr>
              <w:spacing w:after="0" w:line="240" w:lineRule="auto"/>
              <w:jc w:val="center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Cost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6A3AD8F" w14:textId="77777777"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Funding Source</w:t>
            </w:r>
          </w:p>
        </w:tc>
      </w:tr>
      <w:tr w:rsidR="001278CC" w:rsidRPr="004A5B38" w14:paraId="72691782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B1A5AD" w14:textId="77777777"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To Be Funded By GSA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D9958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08F5F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1278CC" w:rsidRPr="004A5B38" w14:paraId="661D91CE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7DAED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round Transportation: Personal Vehicle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683F2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250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10D08C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SA Travel Grant (1154 mi RT x $0.575/mi)</w:t>
            </w:r>
          </w:p>
        </w:tc>
      </w:tr>
      <w:tr w:rsidR="001278CC" w:rsidRPr="004A5B38" w14:paraId="233E4E2D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6F6AEC" w14:textId="77777777" w:rsidR="001278CC" w:rsidRPr="004A5B38" w:rsidRDefault="001278CC">
            <w:pPr>
              <w:spacing w:after="0" w:line="240" w:lineRule="auto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b/>
                <w:color w:val="000000"/>
                <w:sz w:val="20"/>
                <w:szCs w:val="20"/>
              </w:rPr>
              <w:t>Funded from Other Sources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65A678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B00F0D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1278CC" w:rsidRPr="004A5B38" w14:paraId="383D3037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49CFC4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round Transportation: Personal Vehicle (Remainder, see above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B46D9E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413.55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DE10F4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Personal Funds</w:t>
            </w:r>
          </w:p>
        </w:tc>
      </w:tr>
      <w:tr w:rsidR="001278CC" w:rsidRPr="004A5B38" w14:paraId="35A54890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F8413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Room (In Part, shared among 4 ind.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A9B6E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96.75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998C38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Personal Funds</w:t>
            </w:r>
          </w:p>
        </w:tc>
      </w:tr>
      <w:tr w:rsidR="001278CC" w:rsidRPr="004A5B38" w14:paraId="2C88F9F6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D9ED8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Registration Fees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398D6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B37CF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Association of Southeastern Biologists</w:t>
            </w:r>
          </w:p>
        </w:tc>
      </w:tr>
      <w:tr w:rsidR="001278CC" w:rsidRPr="004A5B38" w14:paraId="4CFB0A42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DEA0C4A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Meals and Incidentals (Birmingham, AL)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6E63605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176.00</w:t>
            </w:r>
          </w:p>
        </w:tc>
        <w:tc>
          <w:tcPr>
            <w:tcW w:w="4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8B32E11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SUNY ESF Travel Office (4 days x $44.00/day)</w:t>
            </w:r>
          </w:p>
        </w:tc>
      </w:tr>
      <w:tr w:rsidR="001278CC" w:rsidRPr="004A5B38" w14:paraId="41346783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C555C6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7877EE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1021.3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9DA79F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1278CC" w:rsidRPr="004A5B38" w14:paraId="0282A653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73E3E2" w14:textId="77777777" w:rsidR="001278CC" w:rsidRPr="004A5B38" w:rsidRDefault="001278CC">
            <w:pPr>
              <w:rPr>
                <w:rFonts w:eastAsia="Calibri"/>
                <w:b/>
              </w:rPr>
            </w:pPr>
          </w:p>
          <w:p w14:paraId="02FA2009" w14:textId="77777777" w:rsidR="001278CC" w:rsidRPr="004A5B38" w:rsidRDefault="001278CC">
            <w:pPr>
              <w:rPr>
                <w:rFonts w:eastAsia="Calibri"/>
                <w:b/>
              </w:rPr>
            </w:pPr>
            <w:r w:rsidRPr="004A5B38">
              <w:rPr>
                <w:rFonts w:eastAsia="Calibri"/>
                <w:b/>
              </w:rPr>
              <w:t>FUNDING SOURCE SUMMARY</w:t>
            </w:r>
          </w:p>
          <w:p w14:paraId="50AB9EF5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Forest Ecology Laboratory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FE04DB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85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0D2CF6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Association of Southeastern Biologists</w:t>
            </w:r>
          </w:p>
        </w:tc>
      </w:tr>
      <w:tr w:rsidR="001278CC" w:rsidRPr="004A5B38" w14:paraId="4BA4B4DF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33602B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GSA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FD3D4B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250.00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557C2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  <w:highlight w:val="yellow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  <w:highlight w:val="yellow"/>
              </w:rPr>
              <w:t>Note: Budgets can only request $250.00 from GSA</w:t>
            </w:r>
          </w:p>
        </w:tc>
      </w:tr>
      <w:tr w:rsidR="001278CC" w:rsidRPr="004A5B38" w14:paraId="00042F62" w14:textId="77777777" w:rsidTr="001278CC">
        <w:trPr>
          <w:trHeight w:val="24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BBB18C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Personal Funds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96F5DE" w14:textId="77777777" w:rsidR="001278CC" w:rsidRPr="004A5B38" w:rsidRDefault="001278CC">
            <w:pPr>
              <w:spacing w:after="0" w:line="240" w:lineRule="auto"/>
              <w:jc w:val="right"/>
              <w:rPr>
                <w:rFonts w:eastAsia="Calibri"/>
                <w:color w:val="000000"/>
                <w:sz w:val="20"/>
                <w:szCs w:val="20"/>
              </w:rPr>
            </w:pPr>
            <w:r w:rsidRPr="004A5B38">
              <w:rPr>
                <w:rFonts w:eastAsia="Calibri"/>
                <w:color w:val="000000"/>
                <w:sz w:val="20"/>
                <w:szCs w:val="20"/>
              </w:rPr>
              <w:t>$481.45</w:t>
            </w:r>
          </w:p>
        </w:tc>
        <w:tc>
          <w:tcPr>
            <w:tcW w:w="4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630D5A" w14:textId="77777777" w:rsidR="001278CC" w:rsidRPr="004A5B38" w:rsidRDefault="001278CC">
            <w:pPr>
              <w:spacing w:after="0" w:line="240" w:lineRule="auto"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</w:tbl>
    <w:p w14:paraId="3B9A757A" w14:textId="77777777" w:rsidR="001873D8" w:rsidRPr="004A5B38" w:rsidRDefault="001873D8">
      <w:pPr>
        <w:rPr>
          <w:rFonts w:eastAsia="Calibri"/>
        </w:rPr>
      </w:pPr>
    </w:p>
    <w:sectPr w:rsidR="001873D8" w:rsidRPr="004A5B38">
      <w:pgSz w:w="15840" w:h="122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Njc0NDUwMQVSlko6SsGpxcWZ+XkgBYa1AK+1tIcsAAAA"/>
  </w:docVars>
  <w:rsids>
    <w:rsidRoot w:val="001873D8"/>
    <w:rsid w:val="001278CC"/>
    <w:rsid w:val="00152490"/>
    <w:rsid w:val="001873D8"/>
    <w:rsid w:val="004A5B38"/>
    <w:rsid w:val="0050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0C550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Dwyer Stuart</cp:lastModifiedBy>
  <cp:revision>2</cp:revision>
  <dcterms:created xsi:type="dcterms:W3CDTF">2019-10-21T13:14:00Z</dcterms:created>
  <dcterms:modified xsi:type="dcterms:W3CDTF">2019-10-21T13:14:00Z</dcterms:modified>
</cp:coreProperties>
</file>